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49575E64" w14:textId="55EEE13E" w:rsidR="00990836" w:rsidRPr="00565CE7" w:rsidRDefault="00990836" w:rsidP="00E14B68">
      <w:pPr>
        <w:jc w:val="center"/>
        <w:rPr>
          <w:rFonts w:ascii="Arial Nova Light" w:hAnsi="Arial Nova Light"/>
        </w:rPr>
      </w:pPr>
      <w:r w:rsidRPr="00565CE7">
        <w:rPr>
          <w:rFonts w:ascii="Arial Nova Light" w:hAnsi="Arial Nova Light"/>
        </w:rPr>
        <w:t xml:space="preserve">Jacksonville, Florida | </w:t>
      </w:r>
      <w:hyperlink r:id="rId8" w:history="1">
        <w:r w:rsidRPr="00565CE7">
          <w:rPr>
            <w:rStyle w:val="Hyperlink"/>
            <w:rFonts w:ascii="Arial Nova Light" w:hAnsi="Arial Nova Light"/>
          </w:rPr>
          <w:t>andrewlizy1@gmail.com</w:t>
        </w:r>
      </w:hyperlink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9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07FD71C0" w14:textId="0545162E" w:rsidR="005000D8" w:rsidRPr="005000D8" w:rsidRDefault="005000D8" w:rsidP="005000D8">
      <w:pPr>
        <w:pStyle w:val="Heading1"/>
        <w:ind w:left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 w:rsidR="000D1514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Objective</w:t>
      </w:r>
    </w:p>
    <w:p w14:paraId="559AD787" w14:textId="0327D0B6" w:rsidR="005000D8" w:rsidRDefault="005000D8" w:rsidP="005000D8">
      <w:pPr>
        <w:pStyle w:val="Heading1"/>
        <w:numPr>
          <w:ilvl w:val="0"/>
          <w:numId w:val="9"/>
        </w:numPr>
        <w:contextualSpacing/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Software Engineer with 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over a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year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of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experience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looking for exciting opportunities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to grow full stack skills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.</w:t>
      </w:r>
    </w:p>
    <w:p w14:paraId="7E5F17F9" w14:textId="77777777" w:rsidR="00931A94" w:rsidRDefault="00931A94" w:rsidP="00D010DF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0D1514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D9513AB" w14:textId="77777777" w:rsidR="006C3945" w:rsidRPr="00565CE7" w:rsidRDefault="006C3945" w:rsidP="006C3945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Work Experience</w:t>
      </w:r>
    </w:p>
    <w:p w14:paraId="5B207E41" w14:textId="77777777" w:rsidR="006C3945" w:rsidRPr="00565CE7" w:rsidRDefault="006C3945" w:rsidP="006C3945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08987CA0" w14:textId="77777777" w:rsidR="006C3945" w:rsidRPr="00565CE7" w:rsidRDefault="006C3945" w:rsidP="006C3945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1 – Current</w:t>
      </w:r>
    </w:p>
    <w:p w14:paraId="5CF1C703" w14:textId="77777777" w:rsidR="006C3945" w:rsidRPr="006C3910" w:rsidRDefault="006C3945" w:rsidP="006C3945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 xml:space="preserve">Worked </w:t>
      </w:r>
      <w:r>
        <w:rPr>
          <w:rFonts w:ascii="Arial Nova Light" w:hAnsi="Arial Nova Light"/>
          <w:color w:val="auto"/>
        </w:rPr>
        <w:t>in</w:t>
      </w:r>
      <w:r w:rsidRPr="00565CE7">
        <w:rPr>
          <w:rFonts w:ascii="Arial Nova Light" w:hAnsi="Arial Nova Light"/>
          <w:color w:val="auto"/>
        </w:rPr>
        <w:t xml:space="preserve"> </w:t>
      </w:r>
      <w:r>
        <w:rPr>
          <w:rFonts w:ascii="Arial Nova Light" w:hAnsi="Arial Nova Light"/>
          <w:color w:val="auto"/>
        </w:rPr>
        <w:t>ICB team</w:t>
      </w:r>
      <w:r w:rsidRPr="00565CE7">
        <w:rPr>
          <w:rFonts w:ascii="Arial Nova Light" w:hAnsi="Arial Nova Light"/>
          <w:color w:val="auto"/>
        </w:rPr>
        <w:t xml:space="preserve"> to deliver </w:t>
      </w:r>
      <w:r>
        <w:rPr>
          <w:rFonts w:ascii="Arial Nova Light" w:hAnsi="Arial Nova Light"/>
          <w:color w:val="auto"/>
        </w:rPr>
        <w:t xml:space="preserve">full stack </w:t>
      </w:r>
      <w:r w:rsidRPr="00565CE7">
        <w:rPr>
          <w:rFonts w:ascii="Arial Nova Light" w:hAnsi="Arial Nova Light"/>
          <w:color w:val="auto"/>
        </w:rPr>
        <w:t>technical solutions that met design and functional requirements.</w:t>
      </w:r>
    </w:p>
    <w:p w14:paraId="426CA378" w14:textId="77777777" w:rsidR="006C3945" w:rsidRPr="00565CE7" w:rsidRDefault="006C3945" w:rsidP="006C3945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5CC80337" w14:textId="234CA999" w:rsidR="006C3945" w:rsidRPr="00C25F32" w:rsidRDefault="006C3945" w:rsidP="006C3945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 Spring Boot, and PostgreSQL to deliver frontend and backend features.</w:t>
      </w:r>
    </w:p>
    <w:p w14:paraId="4F1307DB" w14:textId="61E3308D" w:rsidR="00C25F32" w:rsidRPr="00565CE7" w:rsidRDefault="00C25F32" w:rsidP="006C3945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Collaborated with business figures to foster knowledge about business processes and products.</w:t>
      </w:r>
    </w:p>
    <w:p w14:paraId="6BD69CDD" w14:textId="0B863FE1" w:rsidR="00C25F32" w:rsidRPr="00C25F32" w:rsidRDefault="006C3945" w:rsidP="00C25F3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56106279" w14:textId="77777777" w:rsidR="006C3945" w:rsidRPr="00565CE7" w:rsidRDefault="006C3945" w:rsidP="006C3945">
      <w:pPr>
        <w:rPr>
          <w:sz w:val="20"/>
          <w:szCs w:val="20"/>
        </w:rPr>
      </w:pPr>
    </w:p>
    <w:p w14:paraId="4D9EA8D4" w14:textId="77777777" w:rsidR="006C3945" w:rsidRPr="00565CE7" w:rsidRDefault="006C3945" w:rsidP="006C3945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ABFB251" w14:textId="77777777" w:rsidR="006C3945" w:rsidRPr="00565CE7" w:rsidRDefault="006C3945" w:rsidP="006C3945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0728BD73" w14:textId="77777777" w:rsidR="006C3945" w:rsidRPr="00565CE7" w:rsidRDefault="006C3945" w:rsidP="006C3945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 an Ansible solution for automating software patching and windows updates in the IT environment</w:t>
      </w:r>
    </w:p>
    <w:p w14:paraId="60B9C0ED" w14:textId="77777777" w:rsidR="006C3945" w:rsidRDefault="006C3945" w:rsidP="006C3945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2389EEA6" w14:textId="38103478" w:rsidR="006C3945" w:rsidRPr="006C3945" w:rsidRDefault="006C3945" w:rsidP="006C3945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6C3945">
        <w:rPr>
          <w:rFonts w:ascii="Arial Nova Light" w:hAnsi="Arial Nova Light" w:cs="Times New Roman"/>
          <w:color w:val="0D0D0D" w:themeColor="text1" w:themeTint="F2"/>
        </w:rPr>
        <w:t>Programmed in advanced PowerShell to introduce updates to the Azure DevOps account lifecycle</w:t>
      </w:r>
    </w:p>
    <w:p w14:paraId="684A3E6F" w14:textId="77777777" w:rsidR="006C3945" w:rsidRDefault="006C3945" w:rsidP="006C3945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48349020" w:rsidR="00BD6150" w:rsidRPr="00565CE7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44353F4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in </w:t>
      </w:r>
      <w:proofErr w:type="spellStart"/>
      <w:r>
        <w:rPr>
          <w:rFonts w:ascii="Arial Nova Light" w:eastAsia="Times New Roman" w:hAnsi="Arial Nova Light" w:cs="Times New Roman"/>
          <w:color w:val="000000" w:themeColor="text1"/>
        </w:rPr>
        <w:t>tkinter</w:t>
      </w:r>
      <w:proofErr w:type="spellEnd"/>
      <w:r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48ED882E" w14:textId="0E616667" w:rsidR="00F45879" w:rsidRPr="00A32489" w:rsidRDefault="00BD6150" w:rsidP="00A3248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  <w:r w:rsidR="00A32489">
        <w:rPr>
          <w:rStyle w:val="Hyperlink"/>
          <w:rFonts w:ascii="Arial Nova Light" w:hAnsi="Arial Nova Light" w:cs="Times New Roman"/>
        </w:rPr>
        <w:t xml:space="preserve"> </w:t>
      </w:r>
      <w:r w:rsidRPr="00A32489">
        <w:rPr>
          <w:rFonts w:ascii="Arial Nova Light" w:eastAsia="Times New Roman" w:hAnsi="Arial Nova Light" w:cs="Times New Roman"/>
          <w:color w:val="000000" w:themeColor="text1"/>
        </w:rPr>
        <w:t>Save all currently open tabs in web browser as links to open later. Helpful for when you go down “rabbit holes”.</w:t>
      </w:r>
    </w:p>
    <w:p w14:paraId="736AC6A0" w14:textId="7E027EE0" w:rsidR="00B73504" w:rsidRPr="00565CE7" w:rsidRDefault="00B73504" w:rsidP="00F42AAE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429D2BD5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217AEF52" w14:textId="56EBBBC2" w:rsidR="00990836" w:rsidRPr="00565CE7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66243" w:rsidRPr="00565CE7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for the club.</w:t>
      </w:r>
    </w:p>
    <w:sectPr w:rsidR="00990836" w:rsidRPr="00565CE7" w:rsidSect="00091592">
      <w:footerReference w:type="default" r:id="rId12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4E83D" w14:textId="77777777" w:rsidR="008309C8" w:rsidRDefault="008309C8">
      <w:r>
        <w:separator/>
      </w:r>
    </w:p>
  </w:endnote>
  <w:endnote w:type="continuationSeparator" w:id="0">
    <w:p w14:paraId="17575DD9" w14:textId="77777777" w:rsidR="008309C8" w:rsidRDefault="008309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F8C77" w14:textId="77777777" w:rsidR="008309C8" w:rsidRDefault="008309C8">
      <w:r>
        <w:separator/>
      </w:r>
    </w:p>
  </w:footnote>
  <w:footnote w:type="continuationSeparator" w:id="0">
    <w:p w14:paraId="5E7DD5A1" w14:textId="77777777" w:rsidR="008309C8" w:rsidRDefault="008309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335C0"/>
    <w:rsid w:val="0033712C"/>
    <w:rsid w:val="00387C21"/>
    <w:rsid w:val="003A0A0E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A123D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E081D"/>
    <w:rsid w:val="006400FE"/>
    <w:rsid w:val="00684190"/>
    <w:rsid w:val="00687191"/>
    <w:rsid w:val="006A083F"/>
    <w:rsid w:val="006A3C77"/>
    <w:rsid w:val="006C3910"/>
    <w:rsid w:val="006C3945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309C8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31C2"/>
    <w:rsid w:val="00A32489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B41C6"/>
    <w:rsid w:val="00BD6150"/>
    <w:rsid w:val="00BE2CED"/>
    <w:rsid w:val="00BE3B93"/>
    <w:rsid w:val="00C1176A"/>
    <w:rsid w:val="00C20538"/>
    <w:rsid w:val="00C25F32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36ADB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4</cp:revision>
  <cp:lastPrinted>2022-04-25T14:46:00Z</cp:lastPrinted>
  <dcterms:created xsi:type="dcterms:W3CDTF">2022-04-25T14:42:00Z</dcterms:created>
  <dcterms:modified xsi:type="dcterms:W3CDTF">2022-04-25T14:47:00Z</dcterms:modified>
</cp:coreProperties>
</file>